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 xml:space="preserve">########## ########## Simulation Dietary Fat Beispiel mit Random Effects mit STAN ########## ##########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Clear data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rm(list=ls())</w:t>
      </w:r>
    </w:p>
    <w:p w:rsidR="00BC6594" w:rsidRPr="00BC6594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BC6594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BC6594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BC6594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BC6594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BC6594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BC6594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BC6594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BC6594">
        <w:rPr>
          <w:rStyle w:val="gd15mcfcktb"/>
          <w:rFonts w:ascii="Lucida Console" w:hAnsi="Lucida Console"/>
          <w:color w:val="0000FF"/>
          <w:sz w:val="16"/>
          <w:lang w:val="en-GB"/>
        </w:rPr>
        <w:t>##### Setting working directory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setwd("C:/Users/IvanB/Desktop/Masterarbeit/Statistische Programme und Gibbs Sampler/STAN/Nachrechnen TSD2/DietaryFat"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Requiering st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library("rstan"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library("rstantools"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rstan_options(auto_write = TRUE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options(mc.cores = parallel::detectCores(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ys.setenv(LOCAL_CPPFLAGS = '-march=native'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Read in data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data = read.csv2("DietaryFat_Data_neu sortiert_II_ohneNA.csv", header=TRUE, sep = ";", quote = "\"",  dec = ",", fill = TRUE, comment.char = ""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head(data) # Shows the first six entrie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reatment_t Explosure_time_E Erfolge_r Studie Studienarm                      ID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1           1           1917.0       113      1          2                 #2_DAR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2           1             43.6         1      2          3 #10_London Corn  /Oliv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3           1            393.5        24      3          2      #11_London Low Fa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4           1           4715.0       248      4          2  #14_Minnesota Coronary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5           1            715.0        31      5          2            #15_MRC Soya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6           1            885.0        65      6          2     #18_Oslo Diet-Hear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data2  = read.table("DietaryFat_Data_Rest.txt"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head(data2) # Shows the first six entrie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Assignment data to st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NO =nrow(data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NT=max(data$Treatment_t 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NS=max(data$Studie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E=data$Explosure_time_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r=data$Erfolge_r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t=data$Treatment_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=data$Studi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base=data$Treatment_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data_list &lt;- list(NO=NO, NT=NT, NS=NS,  E=E, r=r, t=t,  s=s,base=base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Read in init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inits1 &lt;- function(chain_id = 1) { #*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  list(d=c( NA, 0, 0),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       sd=1,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       mu=c(0, 0, 0, 0, 0, 0, 0, 0, 0, 0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}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inits2 &lt;- function(chain_id = 2) {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 xml:space="preserve">  list(d=c( NA, -1, -1),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 xml:space="preserve">       sd=4,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 xml:space="preserve">       mu=c(-3, -3, -3, -3, -3, -3, -3, -3, -3, -3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}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inits3 &lt;- function(chain_id = 3) { #*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  list(d=c( NA, 2, 2),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       sd=2,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       mu=c(3, 5, 1, 3, 7, 3, 4, 3, 3, 0))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+ </w:t>
      </w:r>
      <w:r w:rsidRPr="00E82B45">
        <w:rPr>
          <w:rStyle w:val="gd15mcfcktb"/>
          <w:rFonts w:ascii="Lucida Console" w:hAnsi="Lucida Console"/>
          <w:color w:val="0000FF"/>
          <w:sz w:val="16"/>
        </w:rPr>
        <w:t>}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 xml:space="preserve">all.inits &lt;- list(inits1, inits2, inits3)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all.init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* Hinweis: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 Chain 3: Rejecting initial value: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 Chain 3:   Log probability evaluates to log(0), i.e. negative infinity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 Chain 3:   Stan can't start sampling from this initial value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=&gt; negative Werte zu positiv geänder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inits für Kette 1+2+4 auch. Aber augenscheinlich keine Problem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#### Compiling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m &lt;- stan_model('Model_Random_final.stan'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hash mismatch so recompiling; make sure Stan code ends with a blank lin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lastRenderedPageBreak/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 &lt;- stan_model('Model_Random_final.stan'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 xml:space="preserve">##### Simulation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stan_samples &lt;- sampling(m, data = data_list, iter=20000, verbose=T, chain=4, control = list(adapt_delta = 0.99)) # dauert zu lang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tan_samples &lt;- sampling(m, data = data_list, iter=100000, verbose=T, chain=4, control = list(adapt_delta = 0.90)) # optimalere Lösung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ECKING DATA AND PREPROCESSING FOR MODEL 'Model_Random_final' NOW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OMPILING MODEL 'Model_Random_final' NOW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TARTING SAMPLER FOR MODEL 'Model_Random_final' NOW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AMPLING FOR MODEL 'Model_Random_final' NOW (CHAIN 1)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Rejecting initial value: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  Log probability evaluates to log(0), i.e. negative infinity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  Stan can't start sampling from this initial value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1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Gradient evaluation took 0.001 second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1000 transitions using 10 leapfrog steps per transition would take 10 seconds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Adjust your expectations accordingly!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1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1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    1 / 100000 [  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10000 / 100000 [ 1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20000 / 100000 [ 2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30000 / 100000 [ 3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40000 / 100000 [ 4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50000 / 100000 [ 5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50001 / 100000 [ 5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60000 / 100000 [ 6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70000 / 100000 [ 7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80000 / 100000 [ 8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90000 / 100000 [ 9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Iteration: 100000 / 100000 [10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1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 Elapsed Time: 95.353 seconds (Warm-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               91.646 seconds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1:                186.999 seconds (Total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1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AMPLING FOR MODEL 'Model_Random_final' NOW (CHAIN 2)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2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Gradient evaluation took 0.001 second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1000 transitions using 10 leapfrog steps per transition would take 10 seconds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Adjust your expectations accordingly!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2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2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    1 / 100000 [  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10000 / 100000 [ 1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20000 / 100000 [ 2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30000 / 100000 [ 3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40000 / 100000 [ 4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50000 / 100000 [ 5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50001 / 100000 [ 5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60000 / 100000 [ 6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70000 / 100000 [ 7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80000 / 100000 [ 8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90000 / 100000 [ 9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Iteration: 100000 / 100000 [10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2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 Elapsed Time: 84.035 seconds (Warm-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               90.985 seconds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2:                175.02 seconds (Total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2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AMPLING FOR MODEL 'Model_Random_final' NOW (CHAIN 3)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3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Gradient evaluation took 0 second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1000 transitions using 10 leapfrog steps per transition would take 0 seconds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Adjust your expectations accordingly!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3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3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    1 / 100000 [  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10000 / 100000 [ 1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20000 / 100000 [ 2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30000 / 100000 [ 3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40000 / 100000 [ 4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50000 / 100000 [ 5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50001 / 100000 [ 5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60000 / 100000 [ 6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70000 / 100000 [ 7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80000 / 100000 [ 8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90000 / 100000 [ 9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Iteration: 100000 / 100000 [10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3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lastRenderedPageBreak/>
        <w:t>Chain 3:  Elapsed Time: 85.391 seconds (Warm-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               78.407 seconds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3:                163.798 seconds (Total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3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AMPLING FOR MODEL 'Model_Random_final' NOW (CHAIN 4)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4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Gradient evaluation took 0 second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1000 transitions using 10 leapfrog steps per transition would take 0 seconds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Adjust your expectations accordingly!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4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4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    1 / 100000 [  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10000 / 100000 [ 1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20000 / 100000 [ 2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30000 / 100000 [ 3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40000 / 100000 [ 4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50000 / 100000 [ 50%]  (Warm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50001 / 100000 [ 5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60000 / 100000 [ 6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70000 / 100000 [ 7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80000 / 100000 [ 8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90000 / 100000 [ 9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Iteration: 100000 / 100000 [100%] 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4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 Elapsed Time: 81.988 seconds (Warm-up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               74.837 seconds (Sampling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hain 4:                156.825 seconds (Total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Chain 4: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Warning messages: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1: There were 31827 divergent transitions after warmup. Increasing adapt_delta above 0.9 may help. Se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 xml:space="preserve">http://mc-stan.org/misc/warnings.html#divergent-transitions-after-warmup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2: Examine the pairs() plot to diagnose sampling problem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 xml:space="preserve">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Plotting and summarizing the posterior distributio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tan_samples # = print(stan_samples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Inference for Stan model: Model_Random_final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4 chains, each with iter=1e+05; warmup=50000; thin=1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post-warmup draws per chain=50000, total post-warmup draws=2e+05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                 mean se_mean    sd    2.5%     25%     50%     75%   97.5%  n_eff Rha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[1]              0.00    0.00  0.32   -0.62   -0.21    0.00    0.21    0.62 22820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[2]              0.00    0.00  0.30   -0.59   -0.20    0.00    0.20    0.59 22620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1]             0.00    0.00  0.71   -1.39   -0.48    0.00    0.47    1.37 218684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2]             0.00    0.00  0.58   -1.13   -0.39    0.00    0.39    1.13 228314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3]             0.00    0.00  0.71   -1.39   -0.48    0.00    0.48    1.38 22590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4]             0.00    0.00  0.71   -1.39   -0.48    0.00    0.47    1.39 227316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5]             0.00    0.00  0.71   -1.38   -0.48    0.00    0.48    1.39 22605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6]             0.00    0.00  0.71   -1.39   -0.48    0.00    0.48    1.39 224145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7]             0.00    0.00  0.71   -1.39   -0.48    0.00    0.47    1.39 22884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8]             0.00    0.00  0.70   -1.38   -0.48    0.00    0.47    1.38 229384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9]             0.00    0.00  0.70   -1.38   -0.47    0.00    0.48    1.38 230303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mu[10]           -2.82    0.00  0.05   -2.93   -2.86   -2.82   -2.78   -2.71  6071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]         -0.01    0.00  0.07   -0.15   -0.06   -0.01    0.04    0.14 14547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2]         -0.02    0.00  0.10   -0.21   -0.08   -0.02    0.05    0.18 229017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3]          0.00    0.00  0.09   -0.18   -0.06    0.00    0.06    0.18 21682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4]         -0.09    0.00  0.07   -0.22   -0.13   -0.09   -0.05    0.04 105834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5]         -0.08    0.00  0.09   -0.25   -0.14   -0.08   -0.03    0.09 20118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6]          0.08    0.00  0.08   -0.08    0.02    0.08    0.13    0.24 19330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7]         -0.02    0.00  0.10   -0.21   -0.09   -0.02    0.04    0.17 23393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8]         -0.21    0.00  0.08   -0.38   -0.27   -0.21   -0.15   -0.05 19750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9]          0.40    0.00  0.07    0.26    0.35    0.40    0.45    0.54 137565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0]        -0.05    0.00  0.10   -0.24   -0.12   -0.05    0.01    0.14 221156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1]        -0.04    0.00  0.11   -0.25   -0.11   -0.03    0.04    0.17 12067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2]         0.34    0.00  0.38   -0.40    0.08    0.33    0.59    1.08 15268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3]        -0.11    0.00  0.21   -0.53   -0.24   -0.10    0.04    0.29 16796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4]        -0.07    0.00  0.08   -0.23   -0.12   -0.07   -0.01    0.09  94143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5]        -0.42    0.00  0.18   -0.79   -0.54   -0.41   -0.29   -0.08 14857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6]        -0.11    0.00  0.15   -0.40   -0.20   -0.10   -0.01    0.17 15582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7]        -0.61    0.00  0.46   -1.65   -0.88   -0.56   -0.29    0.14  7395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8]        -0.33    0.00  0.16   -0.66   -0.44   -0.33   -0.23   -0.03 152925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lta[19]         0.59    0.00  0.09    0.41    0.53    0.59    0.65    0.77 10813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delta[20]        -0.75    0.00  0.46   -1.80   -1.03   -0.70   -0.42    0.00  6838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delta[21]         0.08    0.00  0.40   -0.74   -0.17    0.09    0.35    0.86 14749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_d         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A[1]             -3.00    0.00  0.56   -4.10   -3.38   -3.00   -2.62   -1.90 227491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A[2]             -3.00    0.00  0.56   -4.10   -3.38   -3.00   -2.62   -1.89 22829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d_II[1]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_II[2]           0.00    0.00  0.30   -0.59   -0.20    0.00    0.20    0.59 22620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au               0.54    0.00  0.18    0.26    0.41    0.52    0.66    0.93  68284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1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1,2]           -0.04    0.00  0.11   -0.25   -0.11   -0.03    0.04    0.17 12067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2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2,2]            0.08    0.00  0.40   -0.74   -0.17    0.09    0.35    0.86 14749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3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lastRenderedPageBreak/>
        <w:t>w[3,2]           -0.11    0.00  0.21   -0.53   -0.24   -0.10    0.04    0.29 16796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4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4,2]           -0.07    0.00  0.08   -0.23   -0.12   -0.07   -0.01    0.09  94143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5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5,2]           -0.42    0.00  0.18   -0.79   -0.54   -0.41   -0.29   -0.08 14857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6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6,2]           -0.11    0.00  0.15   -0.40   -0.20   -0.10   -0.01    0.17 15582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7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7,2]           -0.61    0.00  0.46   -1.65   -0.88   -0.56   -0.29    0.14  7395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8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8,2]           -0.33    0.00  0.16   -0.66   -0.44   -0.33   -0.23   -0.03 152925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9,1] 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9,2]            0.59    0.00  0.09    0.41    0.53    0.59    0.65    0.77 108138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10,1]  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w[10,2]          -0.75    0.00  0.46   -1.80   -1.03   -0.70   -0.42    0.00  68389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2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3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4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5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6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7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8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9] 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0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1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2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3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4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5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6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7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8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19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20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w_vec[21]        0.00     NaN  0.00    0.00    0.00    0.00    0.00    0.00    NaN  N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1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2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3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4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5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6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7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8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9] 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10]      0.01    0.00  0.00    0.01    0.01    0.01    0.01    0.01      2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11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12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13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vard_vec[14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vard_vec[15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vard_vec[16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vard_vec[17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vard_vec[18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vard_vec[19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vard_vec[20]      0.33    0.00  0.21    0.07    0.17    0.27    0.44    0.87  63580    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[ reached getOption("max.print") -- omitted 131 rows ]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Samples were drawn using NUTS(diag_e) at Sat Aug 24 21:40:35 2019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For each parameter, n_eff is a crude measure of effective sample size,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and Rhat is the potential scale reduction factor on split chains (at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convergence, Rhat=1)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plot(stan_samples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'pars' not specified. Showing first 10 parameters by default.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ci_level: 0.8 (80% intervals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</w:pPr>
      <w:r w:rsidRPr="00E82B45">
        <w:rPr>
          <w:rStyle w:val="gd15mcfcotb"/>
          <w:rFonts w:ascii="Lucida Console" w:eastAsiaTheme="majorEastAsia" w:hAnsi="Lucida Console"/>
          <w:color w:val="C5060B"/>
          <w:sz w:val="16"/>
          <w:lang w:val="en-GB"/>
        </w:rPr>
        <w:t>outer_level: 0.95 (95% intervals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 xml:space="preserve">Stan_summary &lt;- summary(stan_samples, pars = c("d[2]","d_II[2]", "T[1]", "T[2]", "s_d", "totalresdev", "dev", "theta"), probs = c(0.025, 0.975))$summary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tan_summary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                   mean      se_mean          sd          2.5%       97.5%     n_eff      Rha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[2]        9.249507e-05 0.0006341991  0.30163429 -5.918210e-01   0.5904113 226209.17 0.999992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_II[2]     9.249507e-05 0.0006341991  0.30163429 -5.918210e-01   0.5904113 226209.17 0.999992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[1]        5.826756e-02 0.0000844281  0.03548515  1.655825e-02   0.1496987 176652.25 1.000001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[2]        6.128188e-02 0.0001061844  0.04360196  1.419492e-02   0.1748126 168612.97 0.999995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s_d         3.282596e-01 0.0008422698  0.21237935  6.874442e-02   0.8715659  63580.23 1.000097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otalresdev 4.921749e+01 0.0230108517  8.67480915  3.364539e+01  67.5093984 142119.76 1.000002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]      6.083867e-01 0.0029230047  0.86313017  5.948050e-04   3.0706656  87195.40 1.0000279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2]      1.269514e+00 0.0009227472  0.35392668  6.689985e-01   2.0481608 147116.43 1.000004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3]      2.441616e-01 0.0011312541  0.34282191  2.451386e-04   1.2201478  91836.82 1.0000613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lastRenderedPageBreak/>
        <w:t>dev[4]      1.083475e+00 0.0040665036  1.48139454  1.137921e-03   5.2576901 132708.63 1.000026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5]      2.192006e+00 0.0040977036  1.62530052  8.677747e-02   6.2005922 157320.84 1.000004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6]      1.497382e+00 0.0037466914  1.49012358  4.486972e-03   5.3841348 158178.96 1.0000164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7]      1.099363e+00 0.0012495538  0.48295399  3.403788e-01   2.2149783 149383.15 1.0000079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8]      1.091736e+01 0.0090541106  3.79273657  4.582161e+00  19.3332476 175474.40 1.0000076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9]      1.137501e+01 0.0120749430  5.58678135  2.553127e+00  24.0986339 214068.70 0.9999868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0]     5.185560e+00 0.0028751185  1.11569763  3.236220e+00   7.5972125 150584.94 1.000016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1]     9.636368e-01 0.0049147389  1.36750078  9.701629e-04   4.8608384  77420.19 1.0000373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2]     1.126362e+00 0.0036168994  1.25315478  1.906096e-03   4.4383251 120042.92 1.000033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3]     8.231673e-01 0.0043151293  1.17684793  8.010394e-04   4.1608108  74379.47 1.000060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4]     9.914330e-01 0.0044731835  1.40333174  9.602500e-04   5.0096352  98420.88 1.000028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5]     9.778043e-01 0.0044630748  1.36911836  9.837184e-04   4.8843867  94105.21 1.000002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6]     9.085953e-01 0.0046846205  1.29385244  8.601549e-04   4.5851501  76281.75 1.0000428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7]     2.305449e+00 0.0047840718  1.84542420  2.443719e-02   6.8054669 148797.99 0.999997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8]     9.517609e-01 0.0046928436  1.34463398  9.463628e-04   4.8144039  82098.65 1.0000458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19]     1.065133e+00 0.0048089632  1.49956036  1.101284e-03   5.3294222  97235.53 1.000003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20]     3.112610e+00 0.0063967511  2.31404508  6.641496e-02   8.6432151 130865.37 1.000014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dev[21]     5.193196e-01 0.0026676379  0.71265647  5.765399e-04   2.5275540  71368.52 1.0000758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]    1.137526e+02 0.0179799976  8.31375689  9.814109e+01 130.7442670 213803.78 0.9999979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2]    2.573998e+00 0.0007485827  0.28793668  2.054562e+00   3.1814026 147949.82 1.000003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3]    2.365256e+01 0.0057722224  2.36382344  1.931652e+01  28.5994413 167704.21 1.0000096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4]    2.570997e+02 0.0283253560 14.21083808  2.301617e+02 285.7000518 251703.14 1.000020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5]    3.937372e+01 0.0089104520  3.67534543  3.260394e+01  47.0037257 170136.25 1.000009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6]    5.723106e+01 0.0114630700  4.96152674  4.804277e+01  67.4624941 187339.25 1.000002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7]    5.156299e+00 0.0014549841  0.56961456  4.127018e+00   6.3632880 153265.94 1.0000076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8]    4.903708e+01 0.0103755663  4.39065840  4.090316e+01  58.1106850 179075.30 1.000008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9]    1.372594e+02 0.0199562076  9.46993400  1.194630e+02 156.5843661 225184.18 0.999994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0]   7.120774e+00 0.0019887207  0.77374391  5.719621e+00   8.7505435 151372.47 1.0000159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1]   1.111850e+02 0.0204296703 10.34918099  9.178311e+01 132.3670095 256619.26 1.0000033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2]   3.707691e+00 0.0039855335  1.45865402  1.646139e+00   7.2882829 133946.59 1.000064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3]   2.045287e+01 0.0088966717  4.11471764  1.320863e+01  29.3226644 213906.97 1.000000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4]   2.692829e+02 0.0325440039 16.34098218  2.382215e+02 302.1916694 252124.09 1.000016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5]   2.987764e+01 0.0113024476  5.20666806  2.050019e+01  40.8700195 212214.36 0.9999996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6]   4.848292e+01 0.0136941725  6.64396733  3.633992e+01  62.2679866 235387.49 0.999994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7]   3.230722e+00 0.0038512712  1.34696268  1.042220e+00   6.2325131 122321.53 1.0000088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8]   4.052166e+01 0.0130407207  6.12088370  2.937575e+01  53.4175256 220305.36 0.9999970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19]   1.711805e+02 0.0268236111 13.09526454  1.465249e+02 197.7322533 238338.42 1.000009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20]   3.793641e+00 0.0047556667  1.58715515  1.216321e+00   7.3109857 111382.24 1.0000137</w:t>
      </w:r>
    </w:p>
    <w:p w:rsidR="00BC6594" w:rsidRPr="00BC6594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BC6594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theta[21]   2.667965e+00 0.0029033859  1.09768300  1.078184e+00   5.3574919 142936.89 1.0000749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#### Additional Lines for Media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d2 &lt;- median(as.matrix(stan_samples, pars = c("d_II[2]")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d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1] -2.446756e-05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T1 &lt;- median(as.matrix(stan_samples, pars = c("T[1]")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T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1] 0.04978477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T2 &lt;- median(as.matrix(stan_samples, pars = c("T[2]")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lastRenderedPageBreak/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T2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1] 0.04991758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sd &lt;- median(as.matrix(stan_samples, pars = c("s_d"))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Median_sd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1] 0.270663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 Section for Convergence Diagnostic --------------------------------------------------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konkreter Vergleich mit BUGS nicht möglich -&gt;kein pD in dem Sinn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DIC (und damit pD) ist veralte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=&gt; loo()-Fkt und WAIC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(pD Code für Python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allerdings andere Konvergenz - Diagnostika: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D354B">
        <w:rPr>
          <w:rStyle w:val="gd15mcfcktb"/>
          <w:rFonts w:ascii="Lucida Console" w:hAnsi="Lucida Console"/>
          <w:color w:val="0000FF"/>
          <w:sz w:val="16"/>
          <w:lang w:val="en-GB"/>
        </w:rPr>
        <w:t># Diagnostik mir rstan Pake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ampler_params &lt;- get_sampler_params(stan_samples, inc_warmup = TRUE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ummary(do.call(rbind, sampler_params), digits = 2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accept_stat__    stepsize__       treedepth__    n_leapfrog__   divergent__      energy__   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Min.   :0.00   Min.   :8.8e-04   Min.   : 0.0   Min.   :   1   Min.   :0.00   Min.   : -5352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1st Qu.:0.89   1st Qu.:2.3e-01   1st Qu.: 4.0   1st Qu.:  15   1st Qu.:0.00   1st Qu.: -5335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dian :0.95   Median :2.9e-01   Median : 4.0   Median :  15   Median :0.00   Median : -533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an   :0.91   Mean   :2.8e-01   Mean   : 3.7   Mean   :  15   Mean   :0.17   Mean   : -5329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3rd Qu.:0.99   3rd Qu.:3.1e-01   3rd Qu.: 4.0   3rd Qu.:  15   3rd Qu.:0.00   3rd Qu.: -5327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Max.   :1.00   Max.   :1.2e+01   Max.   :10.0   Max.   :1023   Max.   :1.00   Max.   :101126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# each chain separately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lapply(sampler_params, summary, digits = 2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[1]]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accept_stat__    stepsize__      treedepth__    n_leapfrog__   divergent__      energy__   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Min.   :0.00   Min.   : 0.001   Min.   : 0.0   Min.   :   1   Min.   :0.00   Min.   : -5350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1st Qu.:0.88   1st Qu.: 0.293   1st Qu.: 4.0   1st Qu.:  15   1st Qu.:0.00   1st Qu.: -5335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dian :0.95   Median : 0.293   Median : 4.0   Median :  15   Median :0.00   Median : -533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an   :0.90   Mean   : 0.296   Mean   : 3.7   Mean   :  14   Mean   :0.18   Mean   : -5328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3rd Qu.:0.99   3rd Qu.: 0.308   3rd Qu.: 4.0   3rd Qu.:  15   3rd Qu.:0.00   3rd Qu.: -5327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ax.   :1.00   Max.   :11.994   Max.   :10.0   Max.   :1023   Max.   :1.00   Max.   :101126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[2]]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accept_stat__    stepsize__       treedepth__    n_leapfrog__   divergent__      energy__  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Min.   :0.00   Min.   : 0.0014   Min.   : 0.0   Min.   :   1   Min.   :0.00   Min.   :-535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1st Qu.:0.90   1st Qu.: 0.2152   1st Qu.: 4.0   1st Qu.:  15   1st Qu.:0.00   1st Qu.:-5335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dian :0.96   Median : 0.2152   Median : 4.0   Median :  15   Median :0.00   Median :-533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an   :0.92   Mean   : 0.2559   Mean   : 3.7   Mean   :  15   Mean   :0.16   Mean   :-5328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3rd Qu.:0.99   3rd Qu.: 0.3083   3rd Qu.: 4.0   3rd Qu.:  15   3rd Qu.:0.00   3rd Qu.:-5327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ax.   :1.00   Max.   :11.9940   Max.   :10.0   Max.   :1023   Max.   :1.00   Max.   :8907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[3]]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accept_stat__    stepsize__      treedepth__    n_leapfrog__   divergent__      energy__  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Min.   :0.00   Min.   : 0.004   Min.   : 0.0   Min.   :   1   Min.   :0.00   Min.   :-535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1st Qu.:0.87   1st Qu.: 0.300   1st Qu.: 4.0   1st Qu.:  15   1st Qu.:0.00   1st Qu.:-5335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dian :0.94   Median : 0.300   Median : 4.0   Median :  15   Median :0.00   Median :-533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an   :0.90   Mean   : 0.301   Mean   : 3.7   Mean   :  14   Mean   :0.18   Mean   :-5330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3rd Qu.:0.98   3rd Qu.: 0.311   3rd Qu.: 4.0   3rd Qu.:  15   3rd Qu.:0.00   3rd Qu.:-5327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ax.   :1.00   Max.   :11.994   Max.   :10.0   Max.   :1023   Max.   :1.00   Max.   : 368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[4]]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accept_stat__    stepsize__       treedepth__    n_leapfrog__   divergent__      energy__  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Min.   :0.00   Min.   :8.8e-04   Min.   : 0.0   Min.   :   1   Min.   :0.00   Min.   :-535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1st Qu.:0.90   1st Qu.:2.3e-01   1st Qu.: 4.0   1st Qu.:  15   1st Qu.:0.00   1st Qu.:-5335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dian :0.96   Median :2.3e-01   Median : 4.0   Median :  15   Median :0.00   Median :-5331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Mean   :0.92   Mean   :2.7e-01   Mean   : 3.7   Mean   :  14   Mean   :0.16   Mean   :-5330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</w:t>
      </w: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3rd Qu.:0.99   3rd Qu.:3.1e-01   3rd Qu.: 4.0   3rd Qu.:  15   3rd Qu.:0.00   3rd Qu.:-5327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 xml:space="preserve"> Max.   :1.00   Max.   :1.2e+01   Max.   :10.0   Max.   :1023   Max.   :1.00   Max.   :-1420 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Stan_summary_lp__ &lt;- summary(stan_samples, pars = c("lp__"), probs = c(0.025, 0.975))$summary # sigmasq_delta entspricht sd, nachher ändern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Stan_summary_lp__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 xml:space="preserve">        mean    se_mean       sd     2.5%    97.5%    n_eff     Rhat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</w:rPr>
        <w:t>lp__ 5348.44 0.01623782 4.284667 5339.162 5355.911 69627.18 1.00010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weitere Möglichkeit: Package 'shinystan'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manuelle Berechnung von pD ----------------------------------------------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</w:p>
    <w:p w:rsidR="00BC6594" w:rsidRPr="00BC6594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BC6594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BC6594">
        <w:rPr>
          <w:rStyle w:val="gd15mcfcktb"/>
          <w:rFonts w:ascii="Lucida Console" w:hAnsi="Lucida Console"/>
          <w:color w:val="0000FF"/>
          <w:sz w:val="16"/>
        </w:rPr>
        <w:t>SingeValues_dev &lt;- summary(stan_samples, pars = c("dev[1]", "dev[2]", "dev[3]", "dev[4]", "dev[5]", "dev[6]", "dev[7]", "dev[8]", "dev[9]", "dev[10]", "dev[11]", "dev[12]", "dev[13]", "dev[14]", "dev[15]", "dev[16]", "dev[17]", "dev[18]", "dev[19]", "dev[20]", "dev[21]"))$summary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out_lePlo &lt;- capture.output(   SingeValues_dev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cat("Hilf_pD", out_lePlo, file="Hilf_pD.txt", sep="\n", append=TRUE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lastRenderedPageBreak/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Hilf_dev_pD &lt;-  read.table("Hilf_pD.txt", sep = "", header=F, skip=2, nrows=21)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dev ist Std-Abweichung jedes einzelnen Werts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# insg 21 Werte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</w:rPr>
      </w:pPr>
      <w:r w:rsidRPr="00E82B45">
        <w:rPr>
          <w:rStyle w:val="gd15mcfckub"/>
          <w:rFonts w:ascii="Lucida Console" w:hAnsi="Lucida Console"/>
          <w:color w:val="0000FF"/>
          <w:sz w:val="16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</w:rPr>
        <w:t>Var_manuell &lt;-  sum(Hilf_dev_pD[,2])^2/21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Var_manuell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82B45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1] 114.9369</w:t>
      </w:r>
    </w:p>
    <w:p w:rsidR="00BC6594" w:rsidRPr="00E82B45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82B45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82B45">
        <w:rPr>
          <w:rStyle w:val="gd15mcfcktb"/>
          <w:rFonts w:ascii="Lucida Console" w:hAnsi="Lucida Console"/>
          <w:color w:val="0000FF"/>
          <w:sz w:val="16"/>
          <w:lang w:val="en-GB"/>
        </w:rPr>
        <w:t>pD_manuell &lt;- Var_manuell/2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D354B">
        <w:rPr>
          <w:rStyle w:val="gd15mcfcktb"/>
          <w:rFonts w:ascii="Lucida Console" w:hAnsi="Lucida Console"/>
          <w:color w:val="0000FF"/>
          <w:sz w:val="16"/>
          <w:lang w:val="en-GB"/>
        </w:rPr>
        <w:t>pD_manuell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</w:pPr>
      <w:r w:rsidRPr="00ED354B">
        <w:rPr>
          <w:rStyle w:val="gd15mcfceub"/>
          <w:rFonts w:ascii="Lucida Console" w:hAnsi="Lucida Console"/>
          <w:color w:val="000000"/>
          <w:sz w:val="16"/>
          <w:bdr w:val="none" w:sz="0" w:space="0" w:color="auto" w:frame="1"/>
          <w:lang w:val="en-GB"/>
        </w:rPr>
        <w:t>[1] 57.46845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</w:p>
    <w:p w:rsidR="00BC6594" w:rsidRPr="00ED354B" w:rsidRDefault="00BC6594" w:rsidP="00BC6594">
      <w:pPr>
        <w:pStyle w:val="HTMLVorformatiert"/>
        <w:shd w:val="clear" w:color="auto" w:fill="FFFFFF"/>
        <w:wordWrap w:val="0"/>
        <w:rPr>
          <w:rFonts w:ascii="Lucida Console" w:hAnsi="Lucida Console"/>
          <w:color w:val="000000"/>
          <w:sz w:val="16"/>
          <w:lang w:val="en-GB"/>
        </w:rPr>
      </w:pPr>
      <w:r w:rsidRPr="00ED354B">
        <w:rPr>
          <w:rStyle w:val="gd15mcfckub"/>
          <w:rFonts w:ascii="Lucida Console" w:hAnsi="Lucida Console"/>
          <w:color w:val="0000FF"/>
          <w:sz w:val="16"/>
          <w:lang w:val="en-GB"/>
        </w:rPr>
        <w:t xml:space="preserve">&gt; </w:t>
      </w:r>
      <w:r w:rsidRPr="00ED354B">
        <w:rPr>
          <w:rStyle w:val="gd15mcfcktb"/>
          <w:rFonts w:ascii="Lucida Console" w:hAnsi="Lucida Console"/>
          <w:color w:val="0000FF"/>
          <w:sz w:val="16"/>
          <w:lang w:val="en-GB"/>
        </w:rPr>
        <w:t>########## ########## ########## Simulation beendet ########## ########## ##########</w:t>
      </w:r>
    </w:p>
    <w:p w:rsidR="00D916E9" w:rsidRDefault="00D916E9">
      <w:bookmarkStart w:id="0" w:name="_GoBack"/>
      <w:bookmarkEnd w:id="0"/>
    </w:p>
    <w:sectPr w:rsidR="00D916E9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7IwsTQxszQ0NjFQ0lEKTi0uzszPAykwrAUA+w6K9SwAAAA="/>
  </w:docVars>
  <w:rsids>
    <w:rsidRoot w:val="00BC6594"/>
    <w:rsid w:val="000A0B58"/>
    <w:rsid w:val="00241933"/>
    <w:rsid w:val="007C4CC8"/>
    <w:rsid w:val="00807E0A"/>
    <w:rsid w:val="009F6F1F"/>
    <w:rsid w:val="00BC6594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7CF5F07-6232-4F3C-A532-7992C8B1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C65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C6594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BC6594"/>
  </w:style>
  <w:style w:type="character" w:customStyle="1" w:styleId="gd15mcfcktb">
    <w:name w:val="gd15mcfcktb"/>
    <w:basedOn w:val="Absatz-Standardschriftart"/>
    <w:rsid w:val="00BC6594"/>
  </w:style>
  <w:style w:type="character" w:customStyle="1" w:styleId="gd15mcfceub">
    <w:name w:val="gd15mcfceub"/>
    <w:basedOn w:val="Absatz-Standardschriftart"/>
    <w:rsid w:val="00BC6594"/>
  </w:style>
  <w:style w:type="character" w:customStyle="1" w:styleId="gd15mcfcotb">
    <w:name w:val="gd15mcfcotb"/>
    <w:basedOn w:val="Absatz-Standardschriftart"/>
    <w:rsid w:val="00BC65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4ADF9-5C90-45A7-86F1-64D09DB82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836</Words>
  <Characters>24167</Characters>
  <Application>Microsoft Office Word</Application>
  <DocSecurity>0</DocSecurity>
  <Lines>201</Lines>
  <Paragraphs>55</Paragraphs>
  <ScaleCrop>false</ScaleCrop>
  <Company/>
  <LinksUpToDate>false</LinksUpToDate>
  <CharactersWithSpaces>27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40:00Z</dcterms:created>
  <dcterms:modified xsi:type="dcterms:W3CDTF">2019-11-04T17:41:00Z</dcterms:modified>
</cp:coreProperties>
</file>